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School Counselor Internship Position</w:t>
      </w:r>
    </w:p>
    <w:bookmarkEnd w:id="20"/>
    <w:p>
      <w:pPr>
        <w:pStyle w:val="BodyText"/>
      </w:pPr>
      <w:r>
        <w:rPr>
          <w:bCs/>
          <w:b/>
        </w:rPr>
        <w:t xml:space="preserve">Ms. Fatima Al-Rashid</w:t>
      </w:r>
      <w:r>
        <w:br/>
      </w:r>
      <w:r>
        <w:t xml:space="preserve">Director of Student Affairs</w:t>
      </w:r>
      <w:r>
        <w:br/>
      </w:r>
      <w:r>
        <w:t xml:space="preserve">Riyadh International Academy</w:t>
      </w:r>
      <w:r>
        <w:br/>
      </w:r>
      <w:r>
        <w:t xml:space="preserve">King Abdullah Economic City, Riyadh 13471</w:t>
      </w:r>
      <w:r>
        <w:br/>
      </w:r>
      <w:r>
        <w:t xml:space="preserve">Kingdom of Saudi Arabia</w:t>
      </w:r>
    </w:p>
    <w:p>
      <w:pPr>
        <w:pStyle w:val="BodyText"/>
      </w:pPr>
      <w:r>
        <w:t xml:space="preserve">Date: October 26, 2023</w:t>
      </w:r>
    </w:p>
    <w:p>
      <w:pPr>
        <w:pStyle w:val="BodyText"/>
      </w:pPr>
      <w:r>
        <w:t xml:space="preserve">Dear Ms. Al-Rashid,</w:t>
      </w:r>
    </w:p>
    <w:p>
      <w:pPr>
        <w:pStyle w:val="BodyText"/>
      </w:pPr>
      <w:r>
        <w:t xml:space="preserve">I am writing with profound enthusiasm to submit my application for the School Counselor Internship position at Riyadh International Academy, as advertised on the Ministry of Education's Saudi Vision 2030 Youth Development Portal. As a recent Master of Science graduate in Counseling Psychology from King Saud University with specialized coursework in adolescent development and culturally responsive counseling, I am deeply committed to contributing to Saudi Arabia's educational transformation through this</w:t>
      </w:r>
      <w:r>
        <w:t xml:space="preserve"> </w:t>
      </w:r>
      <w:r>
        <w:rPr>
          <w:iCs/>
          <w:i/>
        </w:rPr>
        <w:t xml:space="preserve">Internship Application Letter</w:t>
      </w:r>
      <w:r>
        <w:t xml:space="preserve">. My academic foundation, coupled with my immersive understanding of Riyadh's unique socio-educational landscape, positions me to meaningfully support your students' holistic development within the Kingdom's progressive educational framework.</w:t>
      </w:r>
    </w:p>
    <w:p>
      <w:pPr>
        <w:pStyle w:val="BodyText"/>
      </w:pPr>
      <w:r>
        <w:t xml:space="preserve">My academic journey at King Saud University has been intentionally designed to align with the Kingdom's strategic priorities. I completed my thesis on "Culturally Adapted Counseling Interventions for Adolescents in KSA's Rapidly Changing Societies," which involved fieldwork at three public schools across Riyadh. This research immersed me in the nuanced challenges facing Saudi youth—balancing traditional values with global aspirations, navigating digital literacy demands, and developing emotional resilience amid societal transformation. I documented how culturally sensitive counseling approaches directly improved students' academic engagement by 37% and reduced disciplinary incidents by 29% in pilot programs. These findings resonate deeply with Riyadh International Academy's mission to foster "future-ready citizens" as outlined in your recent student wellness strategy document.</w:t>
      </w:r>
    </w:p>
    <w:p>
      <w:pPr>
        <w:pStyle w:val="BodyText"/>
      </w:pPr>
      <w:r>
        <w:t xml:space="preserve">My practical experience further equips me for this</w:t>
      </w:r>
      <w:r>
        <w:t xml:space="preserve"> </w:t>
      </w:r>
      <w:r>
        <w:rPr>
          <w:iCs/>
          <w:i/>
        </w:rPr>
        <w:t xml:space="preserve">School Counselor</w:t>
      </w:r>
      <w:r>
        <w:t xml:space="preserve"> </w:t>
      </w:r>
      <w:r>
        <w:t xml:space="preserve">internship. During my university practicum, I collaborated with the Riyadh Ministry of Education's Student Support Unit to develop a peer mentorship program at Al-Hadba Secondary School. This initiative connected 150+ students through culturally resonant workshops addressing topics like identity formation in multicultural settings and academic stress management—topics particularly relevant to Riyadh's diverse student population. I also co-facilitated grief counseling sessions for students affected by the recent Hajj pilgrimage disruptions, applying principles of Islamic psychology to support emotional processing while respecting family dynamics. These experiences taught me that effective school counseling in</w:t>
      </w:r>
      <w:r>
        <w:t xml:space="preserve"> </w:t>
      </w:r>
      <w:r>
        <w:rPr>
          <w:iCs/>
          <w:i/>
        </w:rPr>
        <w:t xml:space="preserve">Saudi Arabia Riyadh</w:t>
      </w:r>
      <w:r>
        <w:t xml:space="preserve"> </w:t>
      </w:r>
      <w:r>
        <w:t xml:space="preserve">requires not just clinical skill but deep contextual intelligence.</w:t>
      </w:r>
    </w:p>
    <w:p>
      <w:pPr>
        <w:pStyle w:val="BodyText"/>
      </w:pPr>
      <w:r>
        <w:t xml:space="preserve">I am particularly drawn to Riyadh International Academy's innovative approach to student development. Your partnership with the Saudi Human Development Fund (SHDF) on the "Mawrid" career exploration program demonstrates exactly the forward-thinking model I aspire to contribute to. Having studied SHDF's competency framework for school counselors, I've designed a portfolio of intervention strategies tailored to Riyadh's educational ecosystem:</w:t>
      </w:r>
    </w:p>
    <w:p>
      <w:pPr>
        <w:numPr>
          <w:ilvl w:val="0"/>
          <w:numId w:val="1001"/>
        </w:numPr>
        <w:pStyle w:val="Compact"/>
      </w:pPr>
      <w:r>
        <w:rPr>
          <w:bCs/>
          <w:b/>
        </w:rPr>
        <w:t xml:space="preserve">Cultural Bridge-Building Sessions:</w:t>
      </w:r>
      <w:r>
        <w:t xml:space="preserve"> </w:t>
      </w:r>
      <w:r>
        <w:t xml:space="preserve">Structured dialogues addressing cross-generational communication challenges within Saudi families</w:t>
      </w:r>
    </w:p>
    <w:p>
      <w:pPr>
        <w:numPr>
          <w:ilvl w:val="0"/>
          <w:numId w:val="1001"/>
        </w:numPr>
        <w:pStyle w:val="Compact"/>
      </w:pPr>
      <w:r>
        <w:rPr>
          <w:bCs/>
          <w:b/>
        </w:rPr>
        <w:t xml:space="preserve">Social-Emotional Learning Integration:</w:t>
      </w:r>
      <w:r>
        <w:t xml:space="preserve"> </w:t>
      </w:r>
      <w:r>
        <w:t xml:space="preserve">Embedding SEL modules into existing curriculum across all grade levels</w:t>
      </w:r>
    </w:p>
    <w:p>
      <w:pPr>
        <w:numPr>
          <w:ilvl w:val="0"/>
          <w:numId w:val="1001"/>
        </w:numPr>
        <w:pStyle w:val="Compact"/>
      </w:pPr>
      <w:r>
        <w:rPr>
          <w:bCs/>
          <w:b/>
        </w:rPr>
        <w:t xml:space="preserve">Digital Wellbeing Frameworks:</w:t>
      </w:r>
      <w:r>
        <w:t xml:space="preserve"> </w:t>
      </w:r>
      <w:r>
        <w:t xml:space="preserve">Addressing screen time management aligned with Ministry of Education's digital literacy guidelines</w:t>
      </w:r>
    </w:p>
    <w:p>
      <w:pPr>
        <w:pStyle w:val="FirstParagraph"/>
      </w:pPr>
      <w:r>
        <w:t xml:space="preserve">What distinguishes my approach is my lived experience within Saudi educational culture. Born and raised in Riyadh, I've witnessed firsthand the Kingdom's remarkable evolution—from traditional classrooms to AI-integrated learning environments under Vision 2030. My family's participation in community initiatives like "Al-Awda" (Rebuilding Trust) for at-risk youth taught me that counseling success in</w:t>
      </w:r>
      <w:r>
        <w:t xml:space="preserve"> </w:t>
      </w:r>
      <w:r>
        <w:rPr>
          <w:iCs/>
          <w:i/>
        </w:rPr>
        <w:t xml:space="preserve">Saudi Arabia Riyadh</w:t>
      </w:r>
      <w:r>
        <w:t xml:space="preserve"> </w:t>
      </w:r>
      <w:r>
        <w:t xml:space="preserve">requires trust cultivated through consistent, respectful engagement. I understand that effective school counseling here isn't merely about individual therapy—it's about strengthening the entire ecosystem: students, families, educators, and community leaders. My fluency in Arabic (both formal and Najdi dialect) ensures I can communicate with all stakeholders with cultural nuance.</w:t>
      </w:r>
    </w:p>
    <w:p>
      <w:pPr>
        <w:pStyle w:val="BodyText"/>
      </w:pPr>
      <w:r>
        <w:t xml:space="preserve">I am especially eager to contribute during Riyadh International Academy's upcoming "Youth Empowerment Month," where I propose implementing my culturally grounded resilience curriculum. Having observed the academy's leadership in hosting the Kingdom's first National Student Mental Health Summit last year, I'm confident my background in event coordination (including managing 150+ participants at a similar conference for King Abdullah University) would support your team's strategic goals. Furthermore, I've completed specialized training through Saudi Professional Development Academy on trauma-informed care and ethical boundaries in school settings—certifications directly relevant to the academy's safeguarding policies.</w:t>
      </w:r>
    </w:p>
    <w:p>
      <w:pPr>
        <w:pStyle w:val="BodyText"/>
      </w:pPr>
      <w:r>
        <w:t xml:space="preserve">My commitment extends beyond the internship period. I've developed a long-term professional plan aligned with Saudi Arabia's educational vision, including pursuing a Certificate in School Counseling from King Abdulaziz University upon completing this internship. I'm eager to apply the insights gained at Riyadh International Academy toward developing sustainable counseling models for underserved communities across Riyadh, as outlined in the Kingdom's 2030 Education Strategy. In fact, my academic advisor recently recommended me to the Saudi Counselors Association for their mentorship program—demonstrating recognition of my potential contribution to national educational advancement.</w:t>
      </w:r>
    </w:p>
    <w:p>
      <w:pPr>
        <w:pStyle w:val="BodyText"/>
      </w:pPr>
      <w:r>
        <w:t xml:space="preserve">I am deeply honored by the opportunity to serve in Riyadh—a city at the heart of Saudi Arabia's educational renaissance. My passion for nurturing young minds within our cultural context drives me, and I'm confident my blend of academic rigor, practical experience, and authentic understanding of Riyadh's social fabric will allow me to make immediate contributions. The vision articulated by His Highness Crown Prince Mohammed bin Salman in "Vision 2030"—where education transforms into the Kingdom's greatest asset—resonates powerfully with my professional purpose.</w:t>
      </w:r>
    </w:p>
    <w:p>
      <w:pPr>
        <w:pStyle w:val="BodyText"/>
      </w:pPr>
      <w:r>
        <w:t xml:space="preserve">I would be grateful for the opportunity to discuss how my skills align with Riyadh International Academy's student wellness initiatives. Thank you for considering my application as part of your commitment to cultivating the Kingdom's future leaders. I have attached my resume, academic transcripts, and reference letters from two Saudi education professionals (including Dr. Abdullah Al-Saud, Director of Counseling Services at King Saud University) for your review.</w:t>
      </w:r>
    </w:p>
    <w:p>
      <w:pPr>
        <w:pStyle w:val="BodyText"/>
      </w:pPr>
      <w:r>
        <w:t xml:space="preserve">Sincerely,</w:t>
      </w:r>
    </w:p>
    <w:p>
      <w:pPr>
        <w:pStyle w:val="BodyText"/>
      </w:pPr>
      <w:r>
        <w:rPr>
          <w:bCs/>
          <w:b/>
        </w:rPr>
        <w:t xml:space="preserve">Aisha Mohammed Al-Harbi</w:t>
      </w:r>
      <w:r>
        <w:br/>
      </w:r>
      <w:r>
        <w:t xml:space="preserve">Master of Science, Counseling Psychology</w:t>
      </w:r>
      <w:r>
        <w:br/>
      </w:r>
      <w:r>
        <w:t xml:space="preserve">King Saud University, Riyadh</w:t>
      </w:r>
      <w:r>
        <w:br/>
      </w:r>
      <w:r>
        <w:t xml:space="preserve">Email: aisha.alharbi@ksu.edu.sa | Phone: +966 55 XXX XXXX</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Riyadh, Saudi Arabia</dc:title>
  <dc:creator/>
  <dc:language>en</dc:language>
  <cp:keywords/>
  <dcterms:created xsi:type="dcterms:W3CDTF">2026-07-23T11:29:45Z</dcterms:created>
  <dcterms:modified xsi:type="dcterms:W3CDTF">2026-07-23T11:29:45Z</dcterms:modified>
</cp:coreProperties>
</file>

<file path=docProps/custom.xml><?xml version="1.0" encoding="utf-8"?>
<Properties xmlns="http://schemas.openxmlformats.org/officeDocument/2006/custom-properties" xmlns:vt="http://schemas.openxmlformats.org/officeDocument/2006/docPropsVTypes"/>
</file>